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680" w:type="dxa"/>
        <w:tblLook w:val="04A0" w:firstRow="1" w:lastRow="0" w:firstColumn="1" w:lastColumn="0" w:noHBand="0" w:noVBand="1"/>
      </w:tblPr>
      <w:tblGrid>
        <w:gridCol w:w="1843"/>
        <w:gridCol w:w="1965"/>
        <w:gridCol w:w="1872"/>
      </w:tblGrid>
      <w:tr w:rsidR="00B4060E" w:rsidRPr="00B4060E" w14:paraId="42C1A69C" w14:textId="77777777" w:rsidTr="00562039">
        <w:trPr>
          <w:trHeight w:val="468"/>
        </w:trPr>
        <w:tc>
          <w:tcPr>
            <w:tcW w:w="5680" w:type="dxa"/>
            <w:gridSpan w:val="3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5B819C6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B4060E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8"/>
                <w:szCs w:val="28"/>
              </w:rPr>
              <w:t>categorical data number code</w:t>
            </w:r>
          </w:p>
        </w:tc>
      </w:tr>
      <w:tr w:rsidR="00B4060E" w:rsidRPr="00B4060E" w14:paraId="500DD8D5" w14:textId="77777777" w:rsidTr="00562039">
        <w:trPr>
          <w:trHeight w:val="360"/>
        </w:trPr>
        <w:tc>
          <w:tcPr>
            <w:tcW w:w="184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A2174CF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ariable</w:t>
            </w:r>
          </w:p>
        </w:tc>
        <w:tc>
          <w:tcPr>
            <w:tcW w:w="196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08ADD47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de</w:t>
            </w:r>
          </w:p>
        </w:tc>
        <w:tc>
          <w:tcPr>
            <w:tcW w:w="187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A57A97C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aning</w:t>
            </w:r>
          </w:p>
        </w:tc>
      </w:tr>
      <w:tr w:rsidR="00B4060E" w:rsidRPr="00B4060E" w14:paraId="7736265F" w14:textId="77777777" w:rsidTr="00562039">
        <w:trPr>
          <w:trHeight w:val="360"/>
        </w:trPr>
        <w:tc>
          <w:tcPr>
            <w:tcW w:w="1843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E44349A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x</w:t>
            </w:r>
          </w:p>
        </w:tc>
        <w:tc>
          <w:tcPr>
            <w:tcW w:w="1965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9A2CDE3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872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5C1646A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emale</w:t>
            </w:r>
          </w:p>
        </w:tc>
      </w:tr>
      <w:tr w:rsidR="00B4060E" w:rsidRPr="00B4060E" w14:paraId="6065ACC9" w14:textId="77777777" w:rsidTr="00562039">
        <w:trPr>
          <w:trHeight w:val="360"/>
        </w:trPr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736B11FB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</w:p>
        </w:tc>
        <w:tc>
          <w:tcPr>
            <w:tcW w:w="1965" w:type="dxa"/>
            <w:shd w:val="clear" w:color="auto" w:fill="auto"/>
            <w:noWrap/>
            <w:vAlign w:val="bottom"/>
            <w:hideMark/>
          </w:tcPr>
          <w:p w14:paraId="6D9DB39B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56003107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le</w:t>
            </w:r>
          </w:p>
        </w:tc>
      </w:tr>
      <w:tr w:rsidR="00B4060E" w:rsidRPr="00B4060E" w14:paraId="447E273C" w14:textId="77777777" w:rsidTr="00562039">
        <w:trPr>
          <w:trHeight w:val="360"/>
        </w:trPr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37A293A8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ypertension</w:t>
            </w:r>
          </w:p>
        </w:tc>
        <w:tc>
          <w:tcPr>
            <w:tcW w:w="1965" w:type="dxa"/>
            <w:shd w:val="clear" w:color="auto" w:fill="auto"/>
            <w:noWrap/>
            <w:vAlign w:val="bottom"/>
            <w:hideMark/>
          </w:tcPr>
          <w:p w14:paraId="73075870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7BD8BAAB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bsence</w:t>
            </w:r>
          </w:p>
        </w:tc>
      </w:tr>
      <w:tr w:rsidR="00B4060E" w:rsidRPr="00B4060E" w14:paraId="3BCA970D" w14:textId="77777777" w:rsidTr="00562039">
        <w:trPr>
          <w:trHeight w:val="360"/>
        </w:trPr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36B3FF0A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</w:p>
        </w:tc>
        <w:tc>
          <w:tcPr>
            <w:tcW w:w="1965" w:type="dxa"/>
            <w:shd w:val="clear" w:color="auto" w:fill="auto"/>
            <w:noWrap/>
            <w:vAlign w:val="bottom"/>
            <w:hideMark/>
          </w:tcPr>
          <w:p w14:paraId="324BFF18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28861B1B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esence</w:t>
            </w:r>
          </w:p>
        </w:tc>
      </w:tr>
      <w:tr w:rsidR="00B4060E" w:rsidRPr="00B4060E" w14:paraId="3D144578" w14:textId="77777777" w:rsidTr="00562039">
        <w:trPr>
          <w:trHeight w:val="360"/>
        </w:trPr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6611A90F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iabete</w:t>
            </w:r>
            <w:proofErr w:type="spellEnd"/>
          </w:p>
        </w:tc>
        <w:tc>
          <w:tcPr>
            <w:tcW w:w="1965" w:type="dxa"/>
            <w:shd w:val="clear" w:color="auto" w:fill="auto"/>
            <w:noWrap/>
            <w:vAlign w:val="bottom"/>
            <w:hideMark/>
          </w:tcPr>
          <w:p w14:paraId="4E8F8E66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7456B2BF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bsence</w:t>
            </w:r>
          </w:p>
        </w:tc>
      </w:tr>
      <w:tr w:rsidR="00B4060E" w:rsidRPr="00B4060E" w14:paraId="6151DEC1" w14:textId="77777777" w:rsidTr="00562039">
        <w:trPr>
          <w:trHeight w:val="360"/>
        </w:trPr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4DB9DEA4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</w:p>
        </w:tc>
        <w:tc>
          <w:tcPr>
            <w:tcW w:w="1965" w:type="dxa"/>
            <w:shd w:val="clear" w:color="auto" w:fill="auto"/>
            <w:noWrap/>
            <w:vAlign w:val="bottom"/>
            <w:hideMark/>
          </w:tcPr>
          <w:p w14:paraId="6E9F0F72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67206865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esence</w:t>
            </w:r>
          </w:p>
        </w:tc>
      </w:tr>
      <w:tr w:rsidR="00B4060E" w:rsidRPr="00B4060E" w14:paraId="1F0EECE1" w14:textId="77777777" w:rsidTr="00562039">
        <w:trPr>
          <w:trHeight w:val="360"/>
        </w:trPr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1CDB79D1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moking</w:t>
            </w:r>
          </w:p>
        </w:tc>
        <w:tc>
          <w:tcPr>
            <w:tcW w:w="1965" w:type="dxa"/>
            <w:shd w:val="clear" w:color="auto" w:fill="auto"/>
            <w:noWrap/>
            <w:vAlign w:val="bottom"/>
            <w:hideMark/>
          </w:tcPr>
          <w:p w14:paraId="2ADD0964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7CBDF939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bsence</w:t>
            </w:r>
          </w:p>
        </w:tc>
      </w:tr>
      <w:tr w:rsidR="00B4060E" w:rsidRPr="00B4060E" w14:paraId="3DE09B66" w14:textId="77777777" w:rsidTr="00562039">
        <w:trPr>
          <w:trHeight w:val="360"/>
        </w:trPr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1AA2403E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</w:p>
        </w:tc>
        <w:tc>
          <w:tcPr>
            <w:tcW w:w="1965" w:type="dxa"/>
            <w:shd w:val="clear" w:color="auto" w:fill="auto"/>
            <w:noWrap/>
            <w:vAlign w:val="bottom"/>
            <w:hideMark/>
          </w:tcPr>
          <w:p w14:paraId="5D874F75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2B00198A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esence</w:t>
            </w:r>
          </w:p>
        </w:tc>
      </w:tr>
      <w:tr w:rsidR="00B4060E" w:rsidRPr="00B4060E" w14:paraId="6C4AFA3B" w14:textId="77777777" w:rsidTr="00562039">
        <w:trPr>
          <w:trHeight w:val="360"/>
        </w:trPr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6CB670D8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rinking</w:t>
            </w:r>
          </w:p>
        </w:tc>
        <w:tc>
          <w:tcPr>
            <w:tcW w:w="1965" w:type="dxa"/>
            <w:shd w:val="clear" w:color="auto" w:fill="auto"/>
            <w:noWrap/>
            <w:vAlign w:val="bottom"/>
            <w:hideMark/>
          </w:tcPr>
          <w:p w14:paraId="2E13F1AD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14:paraId="4E2B4034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bsence</w:t>
            </w:r>
          </w:p>
        </w:tc>
      </w:tr>
      <w:tr w:rsidR="00B4060E" w:rsidRPr="00B4060E" w14:paraId="04F8252A" w14:textId="77777777" w:rsidTr="00562039">
        <w:trPr>
          <w:trHeight w:val="360"/>
        </w:trPr>
        <w:tc>
          <w:tcPr>
            <w:tcW w:w="1843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36EA67E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965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6F5E965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872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3079550" w14:textId="77777777" w:rsidR="00B4060E" w:rsidRPr="00B4060E" w:rsidRDefault="00B4060E" w:rsidP="00B4060E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B4060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esence</w:t>
            </w:r>
          </w:p>
        </w:tc>
      </w:tr>
    </w:tbl>
    <w:p w14:paraId="14CEDE3A" w14:textId="77777777" w:rsidR="00C912C4" w:rsidRDefault="00B845D6"/>
    <w:sectPr w:rsidR="00C912C4" w:rsidSect="0087315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1D714" w14:textId="77777777" w:rsidR="00B845D6" w:rsidRDefault="00B845D6" w:rsidP="00E8238D">
      <w:r>
        <w:separator/>
      </w:r>
    </w:p>
  </w:endnote>
  <w:endnote w:type="continuationSeparator" w:id="0">
    <w:p w14:paraId="1F7B2A85" w14:textId="77777777" w:rsidR="00B845D6" w:rsidRDefault="00B845D6" w:rsidP="00E823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5BF4C" w14:textId="77777777" w:rsidR="00B845D6" w:rsidRDefault="00B845D6" w:rsidP="00E8238D">
      <w:r>
        <w:separator/>
      </w:r>
    </w:p>
  </w:footnote>
  <w:footnote w:type="continuationSeparator" w:id="0">
    <w:p w14:paraId="69248274" w14:textId="77777777" w:rsidR="00B845D6" w:rsidRDefault="00B845D6" w:rsidP="00E823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MTc0s7Q0MbMEQiUdpeDU4uLM/DyQAsNaAF/ZugEsAAAA"/>
  </w:docVars>
  <w:rsids>
    <w:rsidRoot w:val="002F54E2"/>
    <w:rsid w:val="002F54E2"/>
    <w:rsid w:val="00474A23"/>
    <w:rsid w:val="005420E4"/>
    <w:rsid w:val="00562039"/>
    <w:rsid w:val="0087315E"/>
    <w:rsid w:val="00B4060E"/>
    <w:rsid w:val="00B845D6"/>
    <w:rsid w:val="00BE1B86"/>
    <w:rsid w:val="00E8238D"/>
    <w:rsid w:val="00FE7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723359"/>
  <w15:chartTrackingRefBased/>
  <w15:docId w15:val="{69D83FB3-66A3-4DEE-BB66-65B66F25A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823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8238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823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8238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 Zhongnan</dc:creator>
  <cp:keywords/>
  <dc:description/>
  <cp:lastModifiedBy>Hao Zhongnan</cp:lastModifiedBy>
  <cp:revision>2</cp:revision>
  <dcterms:created xsi:type="dcterms:W3CDTF">2022-01-13T11:32:00Z</dcterms:created>
  <dcterms:modified xsi:type="dcterms:W3CDTF">2022-01-13T11:39:00Z</dcterms:modified>
</cp:coreProperties>
</file>